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0EDBA" w14:textId="77777777" w:rsidR="00430C2D" w:rsidRDefault="00000000">
      <w:pPr>
        <w:pStyle w:val="Heading1"/>
      </w:pPr>
      <w:bookmarkStart w:id="0" w:name="heading-1"/>
      <w:r>
        <w:t>Heading 1</w:t>
      </w:r>
    </w:p>
    <w:p w14:paraId="1D6CD782" w14:textId="77777777" w:rsidR="00430C2D" w:rsidRDefault="00000000">
      <w:pPr>
        <w:pStyle w:val="Heading2"/>
      </w:pPr>
      <w:bookmarkStart w:id="1" w:name="heading-2"/>
      <w:r>
        <w:t>Heading 2</w:t>
      </w:r>
    </w:p>
    <w:p w14:paraId="73944F18" w14:textId="77777777" w:rsidR="00430C2D" w:rsidRDefault="00000000">
      <w:pPr>
        <w:pStyle w:val="FirstParagraph"/>
      </w:pPr>
      <w:r>
        <w:t>Body text</w:t>
      </w:r>
    </w:p>
    <w:p w14:paraId="1BAB46C1" w14:textId="77777777" w:rsidR="00430C2D" w:rsidRDefault="00000000">
      <w:pPr>
        <w:pStyle w:val="BodyText"/>
      </w:pPr>
      <w:r>
        <w:rPr>
          <w:i/>
          <w:iCs/>
        </w:rPr>
        <w:t>italic</w:t>
      </w:r>
    </w:p>
    <w:p w14:paraId="14C6177C" w14:textId="77777777" w:rsidR="00430C2D" w:rsidRDefault="00000000">
      <w:pPr>
        <w:pStyle w:val="BodyText"/>
      </w:pPr>
      <w:r>
        <w:rPr>
          <w:b/>
          <w:bCs/>
        </w:rPr>
        <w:t>bold</w:t>
      </w:r>
      <w:bookmarkEnd w:id="0"/>
      <w:bookmarkEnd w:id="1"/>
    </w:p>
    <w:sectPr w:rsidR="00430C2D" w:rsidSect="00DE7F03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EDC60" w14:textId="77777777" w:rsidR="00E1490E" w:rsidRDefault="00E1490E">
      <w:pPr>
        <w:spacing w:after="0"/>
      </w:pPr>
      <w:r>
        <w:separator/>
      </w:r>
    </w:p>
  </w:endnote>
  <w:endnote w:type="continuationSeparator" w:id="0">
    <w:p w14:paraId="60AF2266" w14:textId="77777777" w:rsidR="00E1490E" w:rsidRDefault="00E149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E1D2A" w14:textId="77777777" w:rsidR="00E1490E" w:rsidRDefault="00E1490E">
      <w:r>
        <w:separator/>
      </w:r>
    </w:p>
  </w:footnote>
  <w:footnote w:type="continuationSeparator" w:id="0">
    <w:p w14:paraId="768D4F8C" w14:textId="77777777" w:rsidR="00E1490E" w:rsidRDefault="00E149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FA6E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663579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C2D"/>
    <w:rsid w:val="00430C2D"/>
    <w:rsid w:val="00DE7F03"/>
    <w:rsid w:val="00E149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D233C26"/>
  <w15:docId w15:val="{9A58970E-C599-DF4A-B443-5B2D82C0A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hilipp Grunewald</cp:lastModifiedBy>
  <cp:revision>2</cp:revision>
  <dcterms:created xsi:type="dcterms:W3CDTF">2022-11-29T20:41:00Z</dcterms:created>
  <dcterms:modified xsi:type="dcterms:W3CDTF">2022-11-29T21:04:00Z</dcterms:modified>
</cp:coreProperties>
</file>